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B03D2A">
        <w:trPr>
          <w:trHeight w:val="2608"/>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25DBEA5"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Microsoft Windows - </w:t>
            </w:r>
            <w:r w:rsidRPr="008372ED">
              <w:rPr>
                <w:rFonts w:cstheme="minorHAnsi"/>
                <w:color w:val="FF0000"/>
                <w:sz w:val="20"/>
                <w:szCs w:val="20"/>
              </w:rPr>
              <w:tab/>
              <w:t>4th</w:t>
            </w:r>
          </w:p>
          <w:p w14:paraId="31677152"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Technical Support - </w:t>
            </w:r>
            <w:r w:rsidRPr="008372ED">
              <w:rPr>
                <w:rFonts w:cstheme="minorHAnsi"/>
                <w:color w:val="FF0000"/>
                <w:sz w:val="20"/>
                <w:szCs w:val="20"/>
              </w:rPr>
              <w:tab/>
              <w:t>11th</w:t>
            </w:r>
          </w:p>
          <w:p w14:paraId="68732529"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Systems Engineering - </w:t>
            </w:r>
            <w:r w:rsidRPr="008372ED">
              <w:rPr>
                <w:rFonts w:cstheme="minorHAnsi"/>
                <w:color w:val="FF0000"/>
                <w:sz w:val="20"/>
                <w:szCs w:val="20"/>
              </w:rPr>
              <w:tab/>
              <w:t>24th</w:t>
            </w:r>
          </w:p>
          <w:p w14:paraId="246595F3"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Oracle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19th</w:t>
            </w:r>
          </w:p>
          <w:p w14:paraId="68364F03" w14:textId="77777777" w:rsidR="002C2BD6" w:rsidRPr="0019112E" w:rsidRDefault="002C2BD6" w:rsidP="00B03D2A">
            <w:pPr>
              <w:rPr>
                <w:rFonts w:cstheme="minorHAnsi"/>
                <w:sz w:val="20"/>
                <w:szCs w:val="20"/>
              </w:rPr>
            </w:pP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76D3C055"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ommunication Skills - </w:t>
            </w:r>
            <w:r w:rsidRPr="008372ED">
              <w:rPr>
                <w:rFonts w:cstheme="minorHAnsi"/>
                <w:color w:val="FF0000"/>
                <w:sz w:val="20"/>
                <w:szCs w:val="20"/>
              </w:rPr>
              <w:tab/>
              <w:t>1st</w:t>
            </w:r>
          </w:p>
          <w:p w14:paraId="3486806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roblem Solving - </w:t>
            </w:r>
            <w:r w:rsidRPr="008372ED">
              <w:rPr>
                <w:rFonts w:cstheme="minorHAnsi"/>
                <w:color w:val="FF0000"/>
                <w:sz w:val="20"/>
                <w:szCs w:val="20"/>
              </w:rPr>
              <w:tab/>
            </w:r>
            <w:r w:rsidRPr="008372ED">
              <w:rPr>
                <w:rFonts w:cstheme="minorHAnsi"/>
                <w:color w:val="FF0000"/>
                <w:sz w:val="20"/>
                <w:szCs w:val="20"/>
              </w:rPr>
              <w:tab/>
              <w:t xml:space="preserve">2nd </w:t>
            </w:r>
          </w:p>
          <w:p w14:paraId="26F7DAB0"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eamwork/Collaboration - </w:t>
            </w:r>
            <w:r w:rsidRPr="008372ED">
              <w:rPr>
                <w:rFonts w:cstheme="minorHAnsi"/>
                <w:color w:val="FF0000"/>
                <w:sz w:val="20"/>
                <w:szCs w:val="20"/>
              </w:rPr>
              <w:tab/>
              <w:t>5th</w:t>
            </w:r>
          </w:p>
          <w:p w14:paraId="0D8D566D"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roubleshooting - </w:t>
            </w:r>
            <w:r w:rsidRPr="008372ED">
              <w:rPr>
                <w:rFonts w:cstheme="minorHAnsi"/>
                <w:color w:val="FF0000"/>
                <w:sz w:val="20"/>
                <w:szCs w:val="20"/>
              </w:rPr>
              <w:tab/>
            </w:r>
            <w:r w:rsidRPr="008372ED">
              <w:rPr>
                <w:rFonts w:cstheme="minorHAnsi"/>
                <w:color w:val="FF0000"/>
                <w:sz w:val="20"/>
                <w:szCs w:val="20"/>
              </w:rPr>
              <w:tab/>
              <w:t>6th</w:t>
            </w:r>
          </w:p>
          <w:p w14:paraId="023947D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lanning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7th</w:t>
            </w:r>
          </w:p>
          <w:p w14:paraId="6A853447"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reativity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9th</w:t>
            </w:r>
          </w:p>
          <w:p w14:paraId="133384B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Leadership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 xml:space="preserve">11th </w:t>
            </w:r>
          </w:p>
          <w:p w14:paraId="3A76B00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Analytical Skills - </w:t>
            </w:r>
            <w:r w:rsidRPr="008372ED">
              <w:rPr>
                <w:rFonts w:cstheme="minorHAnsi"/>
                <w:color w:val="FF0000"/>
                <w:sz w:val="20"/>
                <w:szCs w:val="20"/>
              </w:rPr>
              <w:tab/>
            </w:r>
            <w:r w:rsidRPr="008372ED">
              <w:rPr>
                <w:rFonts w:cstheme="minorHAnsi"/>
                <w:color w:val="FF0000"/>
                <w:sz w:val="20"/>
                <w:szCs w:val="20"/>
              </w:rPr>
              <w:tab/>
              <w:t>17th</w:t>
            </w:r>
          </w:p>
          <w:p w14:paraId="764ADC32" w14:textId="77777777" w:rsidR="002C2BD6" w:rsidRPr="0019112E" w:rsidRDefault="002C2BD6" w:rsidP="00B03D2A">
            <w:pPr>
              <w:pStyle w:val="ListParagraph"/>
              <w:numPr>
                <w:ilvl w:val="0"/>
                <w:numId w:val="8"/>
              </w:numPr>
              <w:rPr>
                <w:rFonts w:cstheme="minorHAnsi"/>
                <w:sz w:val="20"/>
                <w:szCs w:val="20"/>
              </w:rPr>
            </w:pPr>
            <w:r w:rsidRPr="008372ED">
              <w:rPr>
                <w:rFonts w:cstheme="minorHAnsi"/>
                <w:color w:val="FF0000"/>
                <w:sz w:val="20"/>
                <w:szCs w:val="20"/>
              </w:rPr>
              <w:t xml:space="preserve">Multi-tasking - </w:t>
            </w:r>
            <w:r w:rsidRPr="008372ED">
              <w:rPr>
                <w:rFonts w:cstheme="minorHAnsi"/>
                <w:color w:val="FF0000"/>
                <w:sz w:val="20"/>
                <w:szCs w:val="20"/>
              </w:rPr>
              <w:tab/>
            </w:r>
            <w:r w:rsidRPr="008372ED">
              <w:rPr>
                <w:rFonts w:cstheme="minorHAnsi"/>
                <w:color w:val="FF0000"/>
                <w:sz w:val="20"/>
                <w:szCs w:val="20"/>
              </w:rPr>
              <w:tab/>
              <w:t>20th</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SQL</w:t>
            </w:r>
          </w:p>
          <w:p w14:paraId="5F2D1F85"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JavaScript</w:t>
            </w:r>
          </w:p>
          <w:p w14:paraId="611F0D54" w14:textId="77777777" w:rsidR="002C2BD6" w:rsidRPr="0019112E" w:rsidRDefault="002C2BD6" w:rsidP="00B03D2A">
            <w:pPr>
              <w:pStyle w:val="ListParagraph"/>
              <w:numPr>
                <w:ilvl w:val="0"/>
                <w:numId w:val="9"/>
              </w:numPr>
              <w:rPr>
                <w:rFonts w:cstheme="minorHAnsi"/>
                <w:sz w:val="20"/>
                <w:szCs w:val="20"/>
              </w:rPr>
            </w:pPr>
            <w:r w:rsidRPr="008372ED">
              <w:rPr>
                <w:rFonts w:cstheme="minorHAnsi"/>
                <w:color w:val="FF0000"/>
                <w:sz w:val="20"/>
                <w:szCs w:val="20"/>
              </w:rPr>
              <w:t>Java</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Organizational Skills</w:t>
            </w:r>
          </w:p>
          <w:p w14:paraId="6E1CC969"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Writing</w:t>
            </w:r>
          </w:p>
          <w:p w14:paraId="6167A7CB" w14:textId="77777777" w:rsidR="002C2BD6" w:rsidRPr="0019112E" w:rsidRDefault="002C2BD6" w:rsidP="00B03D2A">
            <w:pPr>
              <w:pStyle w:val="ListParagraph"/>
              <w:numPr>
                <w:ilvl w:val="0"/>
                <w:numId w:val="10"/>
              </w:numPr>
              <w:rPr>
                <w:rFonts w:cstheme="minorHAnsi"/>
                <w:sz w:val="20"/>
                <w:szCs w:val="20"/>
              </w:rPr>
            </w:pPr>
            <w:r w:rsidRPr="008372ED">
              <w:rPr>
                <w:rFonts w:cstheme="minorHAnsi"/>
                <w:color w:val="FF0000"/>
                <w:sz w:val="20"/>
                <w:szCs w:val="20"/>
              </w:rPr>
              <w:t>Detail-Oriented</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bookmarkStart w:id="0" w:name="_GoBack"/>
      <w:bookmarkEnd w:id="0"/>
    </w:p>
    <w:sectPr w:rsidR="00766455"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16C74"/>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1</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89</cp:revision>
  <dcterms:created xsi:type="dcterms:W3CDTF">2019-04-12T12:26:00Z</dcterms:created>
  <dcterms:modified xsi:type="dcterms:W3CDTF">2019-04-14T07:27:00Z</dcterms:modified>
</cp:coreProperties>
</file>